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C69D8" w14:textId="2264830E" w:rsidR="001F5461" w:rsidRDefault="001F5461" w:rsidP="00CF4F4F">
      <w:pPr>
        <w:rPr>
          <w:highlight w:val="green"/>
        </w:rPr>
      </w:pPr>
      <w:r w:rsidRPr="001F5461">
        <w:rPr>
          <w:noProof/>
        </w:rPr>
        <w:drawing>
          <wp:inline distT="0" distB="0" distL="0" distR="0" wp14:anchorId="24061CF0" wp14:editId="20B0316A">
            <wp:extent cx="5724525" cy="1402080"/>
            <wp:effectExtent l="0" t="0" r="952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1402080"/>
                    </a:xfrm>
                    <a:prstGeom prst="rect">
                      <a:avLst/>
                    </a:prstGeom>
                    <a:noFill/>
                  </pic:spPr>
                </pic:pic>
              </a:graphicData>
            </a:graphic>
          </wp:inline>
        </w:drawing>
      </w:r>
    </w:p>
    <w:p w14:paraId="6A1F415C" w14:textId="30C7F2FB"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96B9808" w14:textId="43F20A04" w:rsidR="0003181C" w:rsidRPr="001F5461" w:rsidRDefault="00860FC7" w:rsidP="0003181C">
      <w:pPr>
        <w:rPr>
          <w:b/>
          <w:bCs/>
        </w:rPr>
      </w:pPr>
      <w:bookmarkStart w:id="0" w:name="_Toc528849074"/>
      <w:r w:rsidRPr="001F5461">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1F5461">
        <w:rPr>
          <w:b/>
          <w:bCs/>
        </w:rPr>
        <w:t>Help for non-English speakers</w:t>
      </w:r>
    </w:p>
    <w:p w14:paraId="7FB41084" w14:textId="5FCCF137" w:rsidR="0003181C" w:rsidRPr="00727FA0" w:rsidRDefault="0003181C" w:rsidP="0003181C">
      <w:r w:rsidRPr="001F5461">
        <w:t xml:space="preserve">If you need help to understand the information in this policy please contact </w:t>
      </w:r>
      <w:r w:rsidR="001F5461">
        <w:t>Swan Hill Specialist School on (03) 5032 3683.</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2BE30404" w:rsidR="00306B3C" w:rsidRPr="00727D85" w:rsidRDefault="00306B3C" w:rsidP="004F6C4D">
      <w:pPr>
        <w:jc w:val="both"/>
      </w:pPr>
      <w:r w:rsidRPr="00727D85">
        <w:t>To explain to</w:t>
      </w:r>
      <w:r w:rsidR="007D715B">
        <w:t xml:space="preserve"> Swan Hill Specialist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7D715B" w:rsidRPr="007D715B">
        <w:rPr>
          <w:rFonts w:cstheme="minorHAnsi"/>
        </w:rPr>
        <w:t>Swan Hill Specialist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0A17E86D" w:rsidR="00BF2EB2" w:rsidRPr="00727D85" w:rsidRDefault="007D715B" w:rsidP="004F6C4D">
      <w:pPr>
        <w:jc w:val="both"/>
      </w:pPr>
      <w:r w:rsidRPr="007D715B">
        <w:rPr>
          <w:rFonts w:cstheme="minorHAnsi"/>
        </w:rPr>
        <w:t>Swan Hill Specialist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lastRenderedPageBreak/>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1F5461" w:rsidRDefault="006E70DC" w:rsidP="004F6C4D">
      <w:pPr>
        <w:pStyle w:val="Heading3"/>
        <w:spacing w:after="120" w:line="240" w:lineRule="auto"/>
        <w:jc w:val="both"/>
        <w:rPr>
          <w:b/>
          <w:color w:val="000000" w:themeColor="text1"/>
        </w:rPr>
      </w:pPr>
      <w:r w:rsidRPr="001F5461">
        <w:rPr>
          <w:b/>
          <w:color w:val="000000" w:themeColor="text1"/>
        </w:rPr>
        <w:t xml:space="preserve">Individual Anaphylaxis Management Plans </w:t>
      </w:r>
    </w:p>
    <w:p w14:paraId="65815317" w14:textId="333311F5"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7D715B" w:rsidRPr="007D715B">
        <w:t>Swan Hill Specialist School</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7D715B" w:rsidRPr="007D715B">
        <w:t>Swan Hill Specialist School</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33D8FDCA" w:rsidR="00433A50" w:rsidRPr="00727D85" w:rsidRDefault="00433A50" w:rsidP="004F6C4D">
      <w:pPr>
        <w:jc w:val="both"/>
      </w:pPr>
      <w:r w:rsidRPr="00727D85">
        <w:t xml:space="preserve">Where necessary, an Individual Anaphylaxis Management Plan will be in place as soon as practicable after a student enrols at </w:t>
      </w:r>
      <w:r w:rsidR="007D715B" w:rsidRPr="007D715B">
        <w:t>Swan Hill Specialist School</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lastRenderedPageBreak/>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6C8F13A7" w14:textId="14A1FBB5" w:rsidR="00B21536" w:rsidRPr="00B34952" w:rsidRDefault="00B21536" w:rsidP="004F6C4D">
      <w:pPr>
        <w:tabs>
          <w:tab w:val="num" w:pos="170"/>
        </w:tabs>
        <w:spacing w:after="180" w:line="240" w:lineRule="auto"/>
        <w:ind w:left="720"/>
        <w:jc w:val="both"/>
      </w:pPr>
      <w:r w:rsidRPr="00B34952">
        <w:t xml:space="preserve">A copy of each student’s Individual Anaphylaxis Management Plan will be stored with their ASCIA Action Plan for Anaphylaxis </w:t>
      </w:r>
      <w:r w:rsidR="00B34952" w:rsidRPr="00B34952">
        <w:t xml:space="preserve">in the yellow, Emergency Management Folder located in each classroom. </w:t>
      </w:r>
      <w:r w:rsidRPr="00B34952">
        <w:t xml:space="preserve">Students are encouraged to keep their adrenaline autoinjectors on their person. </w:t>
      </w:r>
      <w:r w:rsidR="005C1A59" w:rsidRPr="00B34952">
        <w:t>Adrenaline autoinjectors</w:t>
      </w:r>
      <w:r w:rsidRPr="00B34952">
        <w:t xml:space="preserve"> for general use are available at </w:t>
      </w:r>
      <w:r w:rsidR="00B34952" w:rsidRPr="00B34952">
        <w:t xml:space="preserve">the: </w:t>
      </w:r>
      <w:bookmarkStart w:id="1" w:name="_Hlk94607162"/>
      <w:r w:rsidR="00B34952" w:rsidRPr="00B34952">
        <w:t>AP office, Purple Room, First Aid Camp Bag, Lime Room office, Hands on Learning.</w:t>
      </w:r>
    </w:p>
    <w:bookmarkEnd w:id="1"/>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43ECA789" w:rsidR="00D23A7C" w:rsidRPr="00B34952" w:rsidRDefault="00D23A7C" w:rsidP="004F6C4D">
      <w:pPr>
        <w:tabs>
          <w:tab w:val="num" w:pos="170"/>
        </w:tabs>
        <w:spacing w:after="84" w:line="240" w:lineRule="auto"/>
        <w:ind w:left="720"/>
        <w:jc w:val="both"/>
      </w:pPr>
      <w:r w:rsidRPr="00B34952">
        <w:t xml:space="preserve">To reduce the risk of a student suffering from an anaphylactic reaction at </w:t>
      </w:r>
      <w:r w:rsidR="00B34952" w:rsidRPr="00B34952">
        <w:t>Swan Hill Specialist School</w:t>
      </w:r>
      <w:r w:rsidRPr="00B34952">
        <w:t>, we have put in place the following strategies:</w:t>
      </w:r>
    </w:p>
    <w:p w14:paraId="2145C712" w14:textId="3C08DDCB" w:rsidR="00D23A7C" w:rsidRPr="00B34952"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s</w:t>
      </w:r>
      <w:r w:rsidR="00D23A7C" w:rsidRPr="00B34952">
        <w:rPr>
          <w:rFonts w:eastAsia="Times New Roman" w:cstheme="minorHAnsi"/>
          <w:color w:val="000000"/>
        </w:rPr>
        <w:t>taff and students are regularly reminded to wash their hands after eating</w:t>
      </w:r>
      <w:r w:rsidR="004D4E07" w:rsidRPr="00B34952">
        <w:rPr>
          <w:rFonts w:eastAsia="Times New Roman" w:cstheme="minorHAnsi"/>
          <w:color w:val="000000"/>
        </w:rPr>
        <w:t>;</w:t>
      </w:r>
    </w:p>
    <w:p w14:paraId="7609390F" w14:textId="2FDDA186" w:rsidR="00D23A7C" w:rsidRPr="00B34952"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s</w:t>
      </w:r>
      <w:r w:rsidR="00D23A7C" w:rsidRPr="00B34952">
        <w:rPr>
          <w:rFonts w:eastAsia="Times New Roman" w:cstheme="minorHAnsi"/>
          <w:color w:val="000000"/>
        </w:rPr>
        <w:t>tudents are discouraged from sharing food</w:t>
      </w:r>
    </w:p>
    <w:p w14:paraId="0EED8E89" w14:textId="61B7A2FB" w:rsidR="00D23A7C" w:rsidRPr="00B34952"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g</w:t>
      </w:r>
      <w:r w:rsidR="00D23A7C" w:rsidRPr="00B34952">
        <w:rPr>
          <w:rFonts w:eastAsia="Times New Roman" w:cstheme="minorHAnsi"/>
          <w:color w:val="000000"/>
        </w:rPr>
        <w:t xml:space="preserve">arbage bins at school are to remain covered with </w:t>
      </w:r>
      <w:r w:rsidR="006304D4" w:rsidRPr="00B34952">
        <w:rPr>
          <w:rFonts w:eastAsia="Times New Roman" w:cstheme="minorHAnsi"/>
          <w:color w:val="000000"/>
        </w:rPr>
        <w:t>lids to reduce the risk of attracting insects</w:t>
      </w:r>
    </w:p>
    <w:p w14:paraId="5DD019AF" w14:textId="4E152F97" w:rsidR="006304D4" w:rsidRPr="00B34952"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g</w:t>
      </w:r>
      <w:r w:rsidR="006304D4" w:rsidRPr="00B34952">
        <w:rPr>
          <w:rFonts w:eastAsia="Times New Roman" w:cstheme="minorHAnsi"/>
          <w:color w:val="000000"/>
        </w:rPr>
        <w:t>loves must be worn when picking up papers or rubbish in the playground</w:t>
      </w:r>
      <w:r w:rsidR="004D4E07" w:rsidRPr="00B34952">
        <w:rPr>
          <w:rFonts w:eastAsia="Times New Roman" w:cstheme="minorHAnsi"/>
          <w:color w:val="000000"/>
        </w:rPr>
        <w:t>;</w:t>
      </w:r>
      <w:r w:rsidR="006304D4" w:rsidRPr="00B34952">
        <w:rPr>
          <w:rFonts w:eastAsia="Times New Roman" w:cstheme="minorHAnsi"/>
          <w:color w:val="000000"/>
        </w:rPr>
        <w:t xml:space="preserve"> </w:t>
      </w:r>
    </w:p>
    <w:p w14:paraId="667EBD4A" w14:textId="2727FE93" w:rsidR="006304D4" w:rsidRPr="00B34952"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s</w:t>
      </w:r>
      <w:r w:rsidR="006304D4" w:rsidRPr="00B34952">
        <w:rPr>
          <w:rFonts w:eastAsia="Times New Roman" w:cstheme="minorHAnsi"/>
          <w:color w:val="000000"/>
        </w:rPr>
        <w:t>chool canteen staff are trained in appropriate food handling to reduce the risk of cross-contamination</w:t>
      </w:r>
    </w:p>
    <w:p w14:paraId="18E8A9BB" w14:textId="648A6659" w:rsidR="006304D4" w:rsidRPr="00B34952" w:rsidRDefault="00851CCD"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y</w:t>
      </w:r>
      <w:r w:rsidR="00A8281F" w:rsidRPr="00B34952">
        <w:rPr>
          <w:rFonts w:eastAsia="Times New Roman" w:cstheme="minorHAnsi"/>
          <w:color w:val="000000"/>
        </w:rPr>
        <w:t>ear groups will be informed of allergens that must be avoided in advance of class parties, events or birthdays</w:t>
      </w:r>
    </w:p>
    <w:p w14:paraId="01BE9815" w14:textId="391DD5E3" w:rsidR="008F345A" w:rsidRPr="00B34952" w:rsidRDefault="00851CCD" w:rsidP="00B34952">
      <w:pPr>
        <w:pStyle w:val="ListParagraph"/>
        <w:numPr>
          <w:ilvl w:val="0"/>
          <w:numId w:val="11"/>
        </w:numPr>
        <w:tabs>
          <w:tab w:val="num" w:pos="170"/>
        </w:tabs>
        <w:spacing w:after="84"/>
        <w:rPr>
          <w:rFonts w:eastAsia="Times New Roman" w:cstheme="minorHAnsi"/>
          <w:color w:val="000000"/>
        </w:rPr>
      </w:pPr>
      <w:r w:rsidRPr="00B34952">
        <w:rPr>
          <w:rFonts w:eastAsia="Times New Roman" w:cstheme="minorHAnsi"/>
          <w:color w:val="000000"/>
        </w:rPr>
        <w:t>a</w:t>
      </w:r>
      <w:r w:rsidR="00F37D47" w:rsidRPr="00B34952">
        <w:rPr>
          <w:rFonts w:eastAsia="Times New Roman" w:cstheme="minorHAnsi"/>
          <w:color w:val="000000"/>
        </w:rPr>
        <w:t xml:space="preserve"> general use </w:t>
      </w:r>
      <w:r w:rsidR="00C85D8E" w:rsidRPr="00B34952">
        <w:rPr>
          <w:rFonts w:eastAsia="Times New Roman" w:cstheme="minorHAnsi"/>
          <w:color w:val="000000"/>
        </w:rPr>
        <w:t xml:space="preserve">adrenaline autoinjector </w:t>
      </w:r>
      <w:r w:rsidR="00F37D47" w:rsidRPr="00B34952">
        <w:rPr>
          <w:rFonts w:eastAsia="Times New Roman" w:cstheme="minorHAnsi"/>
          <w:color w:val="000000"/>
        </w:rPr>
        <w:t xml:space="preserve">will be stored at the school </w:t>
      </w:r>
      <w:r w:rsidR="00B34952" w:rsidRPr="00B34952">
        <w:rPr>
          <w:rFonts w:eastAsia="Times New Roman" w:cstheme="minorHAnsi"/>
          <w:color w:val="000000"/>
        </w:rPr>
        <w:t>AP office, Purple Room, First Aid Camp Bag, Lime Room office, Hands on Learning.</w:t>
      </w:r>
    </w:p>
    <w:p w14:paraId="079D7CFD" w14:textId="67ECE271" w:rsidR="00CD6BF1" w:rsidRPr="00B34952" w:rsidRDefault="00CD6BF1" w:rsidP="004F6C4D">
      <w:pPr>
        <w:pStyle w:val="ListParagraph"/>
        <w:numPr>
          <w:ilvl w:val="0"/>
          <w:numId w:val="11"/>
        </w:numPr>
        <w:tabs>
          <w:tab w:val="num" w:pos="170"/>
        </w:tabs>
        <w:spacing w:after="84" w:line="240" w:lineRule="auto"/>
        <w:jc w:val="both"/>
        <w:rPr>
          <w:rFonts w:eastAsia="Times New Roman" w:cstheme="minorHAnsi"/>
          <w:color w:val="000000"/>
        </w:rPr>
      </w:pPr>
      <w:r w:rsidRPr="00B34952">
        <w:rPr>
          <w:rFonts w:eastAsia="Times New Roman" w:cstheme="minorHAnsi"/>
          <w:color w:val="000000"/>
        </w:rPr>
        <w:t>Planning for off-site activities</w:t>
      </w:r>
      <w:r w:rsidR="0068267A" w:rsidRPr="00B34952">
        <w:rPr>
          <w:rFonts w:eastAsia="Times New Roman" w:cstheme="minorHAnsi"/>
          <w:color w:val="000000"/>
        </w:rPr>
        <w:t xml:space="preserve"> will</w:t>
      </w:r>
      <w:r w:rsidRPr="00B34952">
        <w:rPr>
          <w:rFonts w:eastAsia="Times New Roman" w:cstheme="minorHAnsi"/>
          <w:color w:val="000000"/>
        </w:rPr>
        <w:t xml:space="preserve"> include risk minimisation strategies for students at risk of anaphylaxis including supervision requirements, appropriate number of trained </w:t>
      </w:r>
      <w:proofErr w:type="gramStart"/>
      <w:r w:rsidRPr="00B34952">
        <w:rPr>
          <w:rFonts w:eastAsia="Times New Roman" w:cstheme="minorHAnsi"/>
          <w:color w:val="000000"/>
        </w:rPr>
        <w:t>staff</w:t>
      </w:r>
      <w:proofErr w:type="gramEnd"/>
      <w:r w:rsidRPr="00B34952">
        <w:rPr>
          <w:rFonts w:eastAsia="Times New Roman" w:cstheme="minorHAnsi"/>
          <w:color w:val="000000"/>
        </w:rPr>
        <w:t xml:space="preserve">,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1502B46B" w:rsidR="00110FEA" w:rsidRPr="00727D85" w:rsidRDefault="00B34952" w:rsidP="004F6C4D">
      <w:pPr>
        <w:autoSpaceDE w:val="0"/>
        <w:autoSpaceDN w:val="0"/>
        <w:adjustRightInd w:val="0"/>
        <w:spacing w:after="180" w:line="240" w:lineRule="auto"/>
        <w:jc w:val="both"/>
        <w:rPr>
          <w:rFonts w:eastAsia="Times New Roman" w:cstheme="minorHAnsi"/>
          <w:color w:val="000000"/>
        </w:rPr>
      </w:pPr>
      <w:r w:rsidRPr="00B34952">
        <w:rPr>
          <w:rFonts w:eastAsia="Times New Roman" w:cstheme="minorHAnsi"/>
          <w:color w:val="000000"/>
        </w:rPr>
        <w:t>Swan Hill Specialist School</w:t>
      </w:r>
      <w:r w:rsidR="00150E6E" w:rsidRPr="00727D85">
        <w:rPr>
          <w:rFonts w:eastAsia="Times New Roman" w:cstheme="minorHAnsi"/>
          <w:color w:val="000000"/>
        </w:rPr>
        <w:t xml:space="preserve"> will maintain a supply of adrenaline autoinjector</w:t>
      </w:r>
      <w:r w:rsidR="00150E6E" w:rsidRPr="00B34952">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1CAB20B2" w14:textId="6799FAB5" w:rsidR="00110FEA" w:rsidRPr="00727D85" w:rsidRDefault="00080F0B" w:rsidP="004F6C4D">
      <w:pPr>
        <w:jc w:val="both"/>
        <w:rPr>
          <w:rFonts w:eastAsia="Times New Roman" w:cstheme="minorHAnsi"/>
          <w:color w:val="000000"/>
        </w:rPr>
      </w:pPr>
      <w:r w:rsidRPr="00727D85">
        <w:rPr>
          <w:rFonts w:eastAsia="Times New Roman" w:cstheme="minorHAnsi"/>
          <w:color w:val="000000"/>
        </w:rPr>
        <w:lastRenderedPageBreak/>
        <w:t xml:space="preserve">Adrenaline autoinjectors for general use will be stored at </w:t>
      </w:r>
      <w:r w:rsidR="00B34952" w:rsidRPr="00B34952">
        <w:rPr>
          <w:rFonts w:eastAsia="Times New Roman" w:cstheme="minorHAnsi"/>
          <w:color w:val="000000"/>
        </w:rPr>
        <w:t>AP office, Purple Room, First Aid Camp Bag, Lime Room office, Hands on Learning.</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7BB0220B"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2A674A">
        <w:rPr>
          <w:rFonts w:eastAsia="Times New Roman" w:cstheme="minorHAnsi"/>
          <w:color w:val="000000"/>
        </w:rPr>
        <w:t>Swan Hill Specialist School</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03AF1705"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2A674A" w:rsidRPr="002A674A">
        <w:rPr>
          <w:rFonts w:eastAsia="Times New Roman" w:cstheme="minorHAnsi"/>
          <w:color w:val="000000"/>
        </w:rPr>
        <w:t>the Emergency Management Officer</w:t>
      </w:r>
      <w:r w:rsidRPr="00727D85">
        <w:rPr>
          <w:rFonts w:eastAsia="Times New Roman" w:cstheme="minorHAnsi"/>
          <w:color w:val="000000"/>
        </w:rPr>
        <w:t xml:space="preserve"> and stored </w:t>
      </w:r>
      <w:r w:rsidR="002A674A">
        <w:rPr>
          <w:rFonts w:eastAsia="Times New Roman" w:cstheme="minorHAnsi"/>
          <w:color w:val="000000"/>
        </w:rPr>
        <w:t xml:space="preserve">in the yellow, Emergency Management Folders located in each classroom.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5371883D" w:rsidR="00CC6C50" w:rsidRPr="002A674A"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2A674A" w:rsidRPr="002A674A">
              <w:rPr>
                <w:rFonts w:cstheme="minorHAnsi"/>
              </w:rPr>
              <w:t>the student’s classroom</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44FAAB15" w:rsidR="00531FC4" w:rsidRPr="00727D85" w:rsidRDefault="004B3F60" w:rsidP="004F6C4D">
      <w:pPr>
        <w:jc w:val="both"/>
      </w:pPr>
      <w:r w:rsidRPr="00727D85">
        <w:t xml:space="preserve">This policy will be available on </w:t>
      </w:r>
      <w:r w:rsidR="002A674A" w:rsidRPr="002A674A">
        <w:t xml:space="preserve">Swan Hill </w:t>
      </w:r>
      <w:proofErr w:type="gramStart"/>
      <w:r w:rsidR="002A674A" w:rsidRPr="002A674A">
        <w:t xml:space="preserve">Specialist </w:t>
      </w:r>
      <w:r w:rsidRPr="002A674A">
        <w:t xml:space="preserve"> School</w:t>
      </w:r>
      <w:proofErr w:type="gramEnd"/>
      <w:r w:rsidRPr="002A674A">
        <w:t xml:space="preserve"> website so that parents and other members of the school community can easily access information about Example School’s anaphylaxis management procedures. </w:t>
      </w:r>
      <w:r w:rsidR="00D83DB7" w:rsidRPr="002A674A">
        <w:t xml:space="preserve">The parents and carers of students who are enrolled at </w:t>
      </w:r>
      <w:r w:rsidR="002A674A" w:rsidRPr="002A674A">
        <w:t>Swan Hill Specialist School</w:t>
      </w:r>
      <w:r w:rsidR="00D83DB7" w:rsidRPr="002A674A">
        <w:t xml:space="preserve"> a</w:t>
      </w:r>
      <w:r w:rsidR="00D83DB7" w:rsidRPr="00727D85">
        <w:t xml:space="preserve">nd are identified as being at risk of anaphylaxis will also be provided with a copy of this policy. </w:t>
      </w:r>
    </w:p>
    <w:p w14:paraId="50F1A4D0" w14:textId="64A2D992" w:rsidR="00F51977" w:rsidRPr="002A674A"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2A674A">
        <w:t xml:space="preserve">and </w:t>
      </w:r>
      <w:r w:rsidR="002A674A" w:rsidRPr="002A674A">
        <w:t>Swan Hill Specialist School’s</w:t>
      </w:r>
      <w:r w:rsidRPr="002A674A">
        <w:t xml:space="preserve"> </w:t>
      </w:r>
      <w:r w:rsidRPr="00C927A2">
        <w:t xml:space="preserve">procedures for </w:t>
      </w:r>
      <w:r w:rsidR="00521B0E" w:rsidRPr="00C927A2">
        <w:t>anaphylaxis management</w:t>
      </w:r>
      <w:r w:rsidRPr="00C927A2">
        <w:t>.</w:t>
      </w:r>
      <w:r w:rsidRPr="00727D85">
        <w:t xml:space="preserve"> </w:t>
      </w:r>
      <w:r w:rsidR="00D83DB7" w:rsidRPr="002A674A">
        <w:t>Casual relief staff and volunteers who are responsible for the care and/or supervision of students who are identified as being at risk of anaphylaxis will also receive a verbal briefing on this policy</w:t>
      </w:r>
      <w:r w:rsidR="00380A93" w:rsidRPr="002A674A">
        <w:t xml:space="preserve">, </w:t>
      </w:r>
      <w:r w:rsidR="009873E4" w:rsidRPr="002A674A">
        <w:t>their role in responding to an a</w:t>
      </w:r>
      <w:r w:rsidR="00380A93" w:rsidRPr="002A674A">
        <w:t xml:space="preserve">naphylactic reaction and where required, the </w:t>
      </w:r>
      <w:r w:rsidR="00C927A2" w:rsidRPr="002A674A">
        <w:t>identity</w:t>
      </w:r>
      <w:r w:rsidR="00380A93" w:rsidRPr="002A674A">
        <w:t xml:space="preserve"> of students at risk</w:t>
      </w:r>
      <w:r w:rsidR="00D83DB7" w:rsidRPr="002A674A">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4"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5F820EE2"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2A674A">
        <w:rPr>
          <w:rFonts w:asciiTheme="minorHAnsi" w:eastAsiaTheme="minorHAnsi" w:hAnsiTheme="minorHAnsi" w:cstheme="minorBidi"/>
          <w:color w:val="auto"/>
          <w:sz w:val="22"/>
          <w:szCs w:val="22"/>
        </w:rPr>
        <w:lastRenderedPageBreak/>
        <w:t xml:space="preserve">School staff who </w:t>
      </w:r>
      <w:r w:rsidR="006E18C7" w:rsidRPr="002A674A">
        <w:rPr>
          <w:rFonts w:asciiTheme="minorHAnsi" w:eastAsiaTheme="minorHAnsi" w:hAnsiTheme="minorHAnsi" w:cstheme="minorBidi"/>
          <w:color w:val="auto"/>
          <w:sz w:val="22"/>
          <w:szCs w:val="22"/>
        </w:rPr>
        <w:t>conduct</w:t>
      </w:r>
      <w:r w:rsidRPr="002A674A">
        <w:rPr>
          <w:rFonts w:asciiTheme="minorHAnsi" w:eastAsiaTheme="minorHAnsi" w:hAnsiTheme="minorHAnsi" w:cstheme="minorBidi"/>
          <w:color w:val="auto"/>
          <w:sz w:val="22"/>
          <w:szCs w:val="22"/>
        </w:rPr>
        <w:t xml:space="preserve"> </w:t>
      </w:r>
      <w:r w:rsidR="006E18C7" w:rsidRPr="002A674A">
        <w:rPr>
          <w:rFonts w:asciiTheme="minorHAnsi" w:eastAsiaTheme="minorHAnsi" w:hAnsiTheme="minorHAnsi" w:cstheme="minorBidi"/>
          <w:color w:val="auto"/>
          <w:sz w:val="22"/>
          <w:szCs w:val="22"/>
        </w:rPr>
        <w:t>specialist</w:t>
      </w:r>
      <w:r w:rsidRPr="002A674A">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r w:rsidR="00321F97" w:rsidRPr="002A674A">
        <w:rPr>
          <w:rFonts w:asciiTheme="minorHAnsi" w:eastAsiaTheme="minorHAnsi" w:hAnsiTheme="minorHAnsi" w:cstheme="minorBidi"/>
          <w:color w:val="auto"/>
          <w:sz w:val="22"/>
          <w:szCs w:val="22"/>
        </w:rPr>
        <w:t>P</w:t>
      </w:r>
      <w:r w:rsidRPr="002A674A">
        <w:rPr>
          <w:rFonts w:asciiTheme="minorHAnsi" w:eastAsiaTheme="minorHAnsi" w:hAnsiTheme="minorHAnsi" w:cstheme="minorBidi"/>
          <w:color w:val="auto"/>
          <w:sz w:val="22"/>
          <w:szCs w:val="22"/>
        </w:rPr>
        <w:t>rincipal</w:t>
      </w:r>
      <w:r w:rsidR="00FA4A2F">
        <w:rPr>
          <w:rFonts w:asciiTheme="minorHAnsi" w:eastAsiaTheme="minorHAnsi" w:hAnsiTheme="minorHAnsi" w:cstheme="minorBidi"/>
          <w:color w:val="auto"/>
          <w:sz w:val="22"/>
          <w:szCs w:val="22"/>
        </w:rPr>
        <w:t xml:space="preserve"> based on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39857797" w:rsidR="004F6C4D" w:rsidRPr="00727D85" w:rsidRDefault="002A674A" w:rsidP="004F6C4D">
      <w:pPr>
        <w:jc w:val="both"/>
      </w:pPr>
      <w:r w:rsidRPr="002A674A">
        <w:t>Swan Hill Specialist School</w:t>
      </w:r>
      <w:r w:rsidR="004F6C4D" w:rsidRPr="002A674A">
        <w:t xml:space="preserve"> uses the following training course ASCIA </w:t>
      </w:r>
      <w:proofErr w:type="spellStart"/>
      <w:r w:rsidR="004F6C4D" w:rsidRPr="002A674A">
        <w:t>eTraining</w:t>
      </w:r>
      <w:proofErr w:type="spellEnd"/>
      <w:r w:rsidR="004F6C4D" w:rsidRPr="002A674A">
        <w:t xml:space="preserve"> course </w:t>
      </w:r>
      <w:r w:rsidR="00C02DC4" w:rsidRPr="002A674A">
        <w:t>22579VIC</w:t>
      </w:r>
      <w:r w:rsidR="004F6C4D" w:rsidRPr="002A674A">
        <w:t xml:space="preserve">, or </w:t>
      </w:r>
      <w:r w:rsidR="00C02DC4" w:rsidRPr="002A674A">
        <w:t>22578</w:t>
      </w:r>
      <w:r w:rsidR="004F6C4D" w:rsidRPr="002A674A">
        <w:t xml:space="preserve">VIC or </w:t>
      </w:r>
      <w:r w:rsidR="00C02DC4" w:rsidRPr="002A674A">
        <w:t>10710</w:t>
      </w:r>
      <w:r w:rsidR="00BB4320" w:rsidRPr="002A674A">
        <w:t xml:space="preserve"> </w:t>
      </w:r>
      <w:r w:rsidR="004F6C4D" w:rsidRPr="002A674A">
        <w:t>NAT.</w:t>
      </w:r>
    </w:p>
    <w:p w14:paraId="319C9E75" w14:textId="5CB5EB00" w:rsidR="00210382" w:rsidRPr="002A674A" w:rsidRDefault="00531FC4" w:rsidP="004F6C4D">
      <w:pPr>
        <w:jc w:val="both"/>
        <w:rPr>
          <w:rFonts w:eastAsia="Times New Roman" w:cstheme="minorHAnsi"/>
          <w:color w:val="000000"/>
        </w:rPr>
      </w:pPr>
      <w:r w:rsidRPr="002A674A">
        <w:t>[Note,</w:t>
      </w:r>
      <w:r w:rsidR="00EA2163" w:rsidRPr="002A674A">
        <w:t xml:space="preserve"> for details about </w:t>
      </w:r>
      <w:r w:rsidR="0096297C" w:rsidRPr="002A674A">
        <w:t>approved</w:t>
      </w:r>
      <w:r w:rsidR="00EA2163" w:rsidRPr="002A674A">
        <w:t xml:space="preserve"> staff training</w:t>
      </w:r>
      <w:r w:rsidR="0096297C" w:rsidRPr="002A674A">
        <w:t xml:space="preserve"> modules</w:t>
      </w:r>
      <w:r w:rsidR="00EA2163" w:rsidRPr="002A674A">
        <w:t>,</w:t>
      </w:r>
      <w:r w:rsidRPr="002A674A">
        <w:t xml:space="preserve"> </w:t>
      </w:r>
      <w:r w:rsidR="002E0FCA" w:rsidRPr="002A674A">
        <w:t>refer to chapter 5</w:t>
      </w:r>
      <w:r w:rsidRPr="002A674A">
        <w:t xml:space="preserve"> of the </w:t>
      </w:r>
      <w:hyperlink r:id="rId15" w:history="1">
        <w:r w:rsidRPr="002A674A">
          <w:rPr>
            <w:rStyle w:val="Hyperlink"/>
            <w:u w:val="none"/>
          </w:rPr>
          <w:t>Anaphylaxis Guidelines</w:t>
        </w:r>
      </w:hyperlink>
      <w:r w:rsidRPr="002A674A">
        <w:t>]</w:t>
      </w:r>
    </w:p>
    <w:p w14:paraId="3BA518C8" w14:textId="38CBDF2F"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925CA0">
        <w:t xml:space="preserve">the </w:t>
      </w:r>
      <w:r w:rsidRPr="00925CA0">
        <w:t xml:space="preserve">School Anaphylaxis Supervisor.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5CD12082" w:rsidR="00D83DB7" w:rsidRDefault="00D83DB7" w:rsidP="004F6C4D">
      <w:pPr>
        <w:tabs>
          <w:tab w:val="num" w:pos="170"/>
        </w:tabs>
        <w:spacing w:after="180" w:line="240" w:lineRule="auto"/>
        <w:jc w:val="both"/>
      </w:pPr>
      <w:r w:rsidRPr="00727D85">
        <w:t xml:space="preserve">When a new student enrols at </w:t>
      </w:r>
      <w:r w:rsidR="00925CA0" w:rsidRPr="00925CA0">
        <w:t>Swan Hill Specialist School</w:t>
      </w:r>
      <w:r w:rsidRPr="00727D85">
        <w:t xml:space="preserve"> 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05AE268C"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Pr="00925CA0">
        <w:t>through the school’s online Emergency Management Plan</w:t>
      </w:r>
      <w:r w:rsidR="00925CA0">
        <w:t>.</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E558C6"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E558C6"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73E1D699" w14:textId="77777777" w:rsidR="001F5461" w:rsidRDefault="001F5461">
      <w:pPr>
        <w:jc w:val="both"/>
        <w:rPr>
          <w:rFonts w:asciiTheme="majorHAnsi" w:eastAsiaTheme="majorEastAsia" w:hAnsiTheme="majorHAnsi" w:cstheme="majorBidi"/>
          <w:b/>
          <w:caps/>
          <w:color w:val="5B9BD5" w:themeColor="accent1"/>
          <w:sz w:val="26"/>
          <w:szCs w:val="26"/>
        </w:rPr>
      </w:pPr>
      <w:bookmarkStart w:id="2" w:name="_Hlk72147640"/>
    </w:p>
    <w:p w14:paraId="2C00236D" w14:textId="77777777" w:rsidR="001F5461" w:rsidRDefault="001F5461">
      <w:pPr>
        <w:jc w:val="both"/>
        <w:rPr>
          <w:rFonts w:asciiTheme="majorHAnsi" w:eastAsiaTheme="majorEastAsia" w:hAnsiTheme="majorHAnsi" w:cstheme="majorBidi"/>
          <w:b/>
          <w:caps/>
          <w:color w:val="5B9BD5" w:themeColor="accent1"/>
          <w:sz w:val="26"/>
          <w:szCs w:val="26"/>
        </w:rPr>
      </w:pPr>
    </w:p>
    <w:p w14:paraId="09C1699A" w14:textId="77777777" w:rsidR="001F5461" w:rsidRDefault="001F5461">
      <w:pPr>
        <w:jc w:val="both"/>
        <w:rPr>
          <w:rFonts w:asciiTheme="majorHAnsi" w:eastAsiaTheme="majorEastAsia" w:hAnsiTheme="majorHAnsi" w:cstheme="majorBidi"/>
          <w:b/>
          <w:caps/>
          <w:color w:val="5B9BD5" w:themeColor="accent1"/>
          <w:sz w:val="26"/>
          <w:szCs w:val="26"/>
        </w:rPr>
      </w:pPr>
    </w:p>
    <w:p w14:paraId="0DDD84C2" w14:textId="1C5BD32F" w:rsidR="001D7BF0" w:rsidRPr="00655DA3" w:rsidRDefault="001D7BF0">
      <w:pPr>
        <w:jc w:val="both"/>
        <w:rPr>
          <w:rFonts w:asciiTheme="majorHAnsi" w:hAnsiTheme="majorHAnsi" w:cstheme="majorHAnsi"/>
          <w:b/>
          <w:bCs/>
          <w:color w:val="5B9BD5" w:themeColor="accent1"/>
          <w:sz w:val="27"/>
          <w:szCs w:val="27"/>
        </w:rPr>
      </w:pPr>
      <w:r w:rsidRPr="002C199D">
        <w:rPr>
          <w:rFonts w:asciiTheme="majorHAnsi" w:eastAsiaTheme="majorEastAsia" w:hAnsiTheme="majorHAnsi" w:cstheme="majorBidi"/>
          <w:b/>
          <w:caps/>
          <w:color w:val="5B9BD5" w:themeColor="accent1"/>
          <w:sz w:val="26"/>
          <w:szCs w:val="26"/>
        </w:rPr>
        <w:lastRenderedPageBreak/>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2830531A" w:rsidR="00715289" w:rsidRPr="00A43728" w:rsidRDefault="00E558C6"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February 21</w:t>
            </w:r>
            <w:r w:rsidRPr="00E558C6">
              <w:rPr>
                <w:rFonts w:ascii="Calibri" w:eastAsia="Times New Roman" w:hAnsi="Calibri" w:cs="Times New Roman"/>
                <w:vertAlign w:val="superscript"/>
                <w:lang w:eastAsia="en-AU"/>
              </w:rPr>
              <w:t>st</w:t>
            </w:r>
            <w:r>
              <w:rPr>
                <w:rFonts w:ascii="Calibri" w:eastAsia="Times New Roman" w:hAnsi="Calibri" w:cs="Times New Roman"/>
                <w:lang w:eastAsia="en-AU"/>
              </w:rPr>
              <w:t xml:space="preserve"> 2023</w:t>
            </w:r>
            <w:r w:rsidR="00715289" w:rsidRPr="00A43728">
              <w:rPr>
                <w:rFonts w:ascii="Calibri" w:eastAsia="Times New Roman" w:hAnsi="Calibri" w:cs="Times New Roman"/>
                <w:lang w:eastAsia="en-AU"/>
              </w:rPr>
              <w:t> </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682A45C9"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r w:rsidR="00E558C6">
              <w:rPr>
                <w:rFonts w:ascii="Calibri" w:eastAsia="Times New Roman" w:hAnsi="Calibri" w:cs="Times New Roman"/>
                <w:lang w:eastAsia="en-AU"/>
              </w:rPr>
              <w:t>/ School Council</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64CC2F80" w:rsidR="00715289" w:rsidRPr="00A43728" w:rsidRDefault="001F5461" w:rsidP="00120BBB">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February 20</w:t>
            </w:r>
            <w:r w:rsidR="00E558C6">
              <w:rPr>
                <w:rFonts w:ascii="Times New Roman" w:eastAsia="Times New Roman" w:hAnsi="Times New Roman" w:cs="Times New Roman"/>
                <w:sz w:val="24"/>
                <w:szCs w:val="24"/>
                <w:lang w:eastAsia="en-AU"/>
              </w:rPr>
              <w:t>24</w:t>
            </w:r>
            <w:bookmarkStart w:id="3" w:name="_GoBack"/>
            <w:bookmarkEnd w:id="3"/>
          </w:p>
        </w:tc>
      </w:tr>
      <w:bookmarkEnd w:id="2"/>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D761D" w14:textId="77777777" w:rsidR="00A76AD4" w:rsidRDefault="00A76AD4" w:rsidP="00D03F3C">
      <w:pPr>
        <w:spacing w:after="0" w:line="240" w:lineRule="auto"/>
      </w:pPr>
      <w:r>
        <w:separator/>
      </w:r>
    </w:p>
  </w:endnote>
  <w:endnote w:type="continuationSeparator" w:id="0">
    <w:p w14:paraId="29019EFD" w14:textId="77777777" w:rsidR="00A76AD4" w:rsidRDefault="00A76AD4" w:rsidP="00D03F3C">
      <w:pPr>
        <w:spacing w:after="0" w:line="240" w:lineRule="auto"/>
      </w:pPr>
      <w:r>
        <w:continuationSeparator/>
      </w:r>
    </w:p>
  </w:endnote>
  <w:endnote w:type="continuationNotice" w:id="1">
    <w:p w14:paraId="47D70632" w14:textId="77777777" w:rsidR="00A76AD4" w:rsidRDefault="00A76A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87AB0" w14:textId="77777777" w:rsidR="00A76AD4" w:rsidRDefault="00A76AD4" w:rsidP="00D03F3C">
      <w:pPr>
        <w:spacing w:after="0" w:line="240" w:lineRule="auto"/>
      </w:pPr>
      <w:r>
        <w:separator/>
      </w:r>
    </w:p>
  </w:footnote>
  <w:footnote w:type="continuationSeparator" w:id="0">
    <w:p w14:paraId="78C5AEBF" w14:textId="77777777" w:rsidR="00A76AD4" w:rsidRDefault="00A76AD4" w:rsidP="00D03F3C">
      <w:pPr>
        <w:spacing w:after="0" w:line="240" w:lineRule="auto"/>
      </w:pPr>
      <w:r>
        <w:continuationSeparator/>
      </w:r>
    </w:p>
  </w:footnote>
  <w:footnote w:type="continuationNotice" w:id="1">
    <w:p w14:paraId="3D2BE348" w14:textId="77777777" w:rsidR="00A76AD4" w:rsidRDefault="00A76A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15"/>
  </w:num>
  <w:num w:numId="4">
    <w:abstractNumId w:val="2"/>
  </w:num>
  <w:num w:numId="5">
    <w:abstractNumId w:val="31"/>
  </w:num>
  <w:num w:numId="6">
    <w:abstractNumId w:val="15"/>
  </w:num>
  <w:num w:numId="7">
    <w:abstractNumId w:val="28"/>
  </w:num>
  <w:num w:numId="8">
    <w:abstractNumId w:val="7"/>
  </w:num>
  <w:num w:numId="9">
    <w:abstractNumId w:val="22"/>
  </w:num>
  <w:num w:numId="10">
    <w:abstractNumId w:val="25"/>
  </w:num>
  <w:num w:numId="11">
    <w:abstractNumId w:val="9"/>
  </w:num>
  <w:num w:numId="12">
    <w:abstractNumId w:val="11"/>
  </w:num>
  <w:num w:numId="13">
    <w:abstractNumId w:val="34"/>
  </w:num>
  <w:num w:numId="14">
    <w:abstractNumId w:val="35"/>
  </w:num>
  <w:num w:numId="15">
    <w:abstractNumId w:val="16"/>
  </w:num>
  <w:num w:numId="16">
    <w:abstractNumId w:val="13"/>
  </w:num>
  <w:num w:numId="17">
    <w:abstractNumId w:val="23"/>
  </w:num>
  <w:num w:numId="18">
    <w:abstractNumId w:val="38"/>
  </w:num>
  <w:num w:numId="19">
    <w:abstractNumId w:val="14"/>
  </w:num>
  <w:num w:numId="20">
    <w:abstractNumId w:val="0"/>
  </w:num>
  <w:num w:numId="21">
    <w:abstractNumId w:val="4"/>
  </w:num>
  <w:num w:numId="22">
    <w:abstractNumId w:val="3"/>
  </w:num>
  <w:num w:numId="23">
    <w:abstractNumId w:val="21"/>
  </w:num>
  <w:num w:numId="24">
    <w:abstractNumId w:val="20"/>
  </w:num>
  <w:num w:numId="25">
    <w:abstractNumId w:val="37"/>
  </w:num>
  <w:num w:numId="26">
    <w:abstractNumId w:val="17"/>
  </w:num>
  <w:num w:numId="27">
    <w:abstractNumId w:val="27"/>
  </w:num>
  <w:num w:numId="28">
    <w:abstractNumId w:val="30"/>
  </w:num>
  <w:num w:numId="29">
    <w:abstractNumId w:val="8"/>
  </w:num>
  <w:num w:numId="30">
    <w:abstractNumId w:val="26"/>
  </w:num>
  <w:num w:numId="31">
    <w:abstractNumId w:val="32"/>
  </w:num>
  <w:num w:numId="32">
    <w:abstractNumId w:val="10"/>
  </w:num>
  <w:num w:numId="33">
    <w:abstractNumId w:val="19"/>
  </w:num>
  <w:num w:numId="34">
    <w:abstractNumId w:val="24"/>
  </w:num>
  <w:num w:numId="35">
    <w:abstractNumId w:val="12"/>
  </w:num>
  <w:num w:numId="36">
    <w:abstractNumId w:val="6"/>
  </w:num>
  <w:num w:numId="37">
    <w:abstractNumId w:val="5"/>
  </w:num>
  <w:num w:numId="38">
    <w:abstractNumId w:val="29"/>
  </w:num>
  <w:num w:numId="39">
    <w:abstractNumId w:val="36"/>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1F5461"/>
    <w:rsid w:val="00200CED"/>
    <w:rsid w:val="00210382"/>
    <w:rsid w:val="00211A00"/>
    <w:rsid w:val="002127A6"/>
    <w:rsid w:val="002234D9"/>
    <w:rsid w:val="002342C8"/>
    <w:rsid w:val="00236A33"/>
    <w:rsid w:val="00242135"/>
    <w:rsid w:val="00283A6C"/>
    <w:rsid w:val="00290B18"/>
    <w:rsid w:val="002923FB"/>
    <w:rsid w:val="002A11B0"/>
    <w:rsid w:val="002A27FE"/>
    <w:rsid w:val="002A674A"/>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D715B"/>
    <w:rsid w:val="007E56E0"/>
    <w:rsid w:val="007F1A07"/>
    <w:rsid w:val="007F2961"/>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25CA0"/>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76AD4"/>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34952"/>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558C6"/>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5-staff-training"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B8426-D29D-4FF0-9C2E-029315289B07}">
  <ds:schemaRefs>
    <ds:schemaRef ds:uri="http://purl.org/dc/terms/"/>
    <ds:schemaRef ds:uri="http://purl.org/dc/elements/1.1/"/>
    <ds:schemaRef ds:uri="http://schemas.microsoft.com/Sharepoint/v3"/>
    <ds:schemaRef ds:uri="http://schemas.openxmlformats.org/package/2006/metadata/core-properties"/>
    <ds:schemaRef ds:uri="http://schemas.microsoft.com/office/2006/documentManagement/types"/>
    <ds:schemaRef ds:uri="61e538cb-f8c2-4c9c-ac78-9205d03c8849"/>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5.xml><?xml version="1.0" encoding="utf-8"?>
<ds:datastoreItem xmlns:ds="http://schemas.openxmlformats.org/officeDocument/2006/customXml" ds:itemID="{1933AE0D-6802-42E1-9BA1-D7CA0EDD8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67</Words>
  <Characters>1349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avid Gracia</cp:lastModifiedBy>
  <cp:revision>3</cp:revision>
  <dcterms:created xsi:type="dcterms:W3CDTF">2022-02-21T00:05:00Z</dcterms:created>
  <dcterms:modified xsi:type="dcterms:W3CDTF">2023-02-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